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a5692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f74de33-595a-41fb-a1ca-c97970381e2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1f5b1750-f209-4fa9-87de-d1dc5cbc16f8"/>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074cfa4a-2517-47db-accb-2e189ada18f0"/>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8a7c9197-a6bb-418b-953f-0e98884ef858"/>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63a2a86-d3b8-4cb1-b2ab-9e818eb19642"/>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817d363b-0c2a-464a-8fe4-aac234078c07"/>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5Z</dcterms:created>
  <dcterms:modified xsi:type="dcterms:W3CDTF">2023-08-02T17: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